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0698A6" w14:textId="77777777" w:rsidR="00DA2116" w:rsidRPr="00DA2116" w:rsidRDefault="00DA2116" w:rsidP="00DA2116">
      <w:pPr>
        <w:pStyle w:val="Name"/>
        <w:rPr>
          <w:rFonts w:ascii="Times" w:hAnsi="Times"/>
          <w:b w:val="0"/>
          <w:bCs/>
          <w:color w:val="000000" w:themeColor="text1"/>
          <w:sz w:val="44"/>
          <w:szCs w:val="15"/>
        </w:rPr>
      </w:pPr>
      <w:r w:rsidRPr="00DA2116">
        <w:rPr>
          <w:rFonts w:ascii="Times" w:hAnsi="Times"/>
          <w:b w:val="0"/>
          <w:bCs/>
          <w:color w:val="000000" w:themeColor="text1"/>
          <w:sz w:val="44"/>
          <w:szCs w:val="15"/>
        </w:rPr>
        <w:t>Matthew Peizhi YaN</w:t>
      </w:r>
    </w:p>
    <w:p w14:paraId="1E1AEB54" w14:textId="77777777" w:rsidR="00DA2116" w:rsidRPr="00DA2116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DA2116">
        <w:rPr>
          <w:rFonts w:ascii="Times" w:hAnsi="Times"/>
          <w:sz w:val="22"/>
          <w:szCs w:val="18"/>
        </w:rPr>
        <w:t xml:space="preserve">Homepage: </w:t>
      </w:r>
      <w:hyperlink r:id="rId7" w:history="1">
        <w:r w:rsidRPr="00DA2116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DA2116">
        <w:rPr>
          <w:rFonts w:ascii="Times" w:hAnsi="Times"/>
          <w:sz w:val="22"/>
          <w:szCs w:val="18"/>
        </w:rPr>
        <w:t xml:space="preserve">      Email: </w:t>
      </w:r>
      <w:hyperlink r:id="rId8" w:history="1">
        <w:r w:rsidRPr="00DA2116">
          <w:rPr>
            <w:rStyle w:val="Hyperlink"/>
            <w:rFonts w:ascii="Times" w:hAnsi="Times"/>
            <w:sz w:val="22"/>
            <w:szCs w:val="18"/>
          </w:rPr>
          <w:t>pyan@lakeheadu.ca</w:t>
        </w:r>
      </w:hyperlink>
      <w:r w:rsidRPr="00DA2116">
        <w:rPr>
          <w:rFonts w:ascii="Times" w:hAnsi="Times"/>
          <w:sz w:val="22"/>
          <w:szCs w:val="18"/>
        </w:rPr>
        <w:t xml:space="preserve">     Phone: +1 (705) 943 0919</w:t>
      </w:r>
      <w:r w:rsidRPr="00DA2116">
        <w:rPr>
          <w:rStyle w:val="Hyperlink"/>
          <w:color w:val="auto"/>
          <w:sz w:val="22"/>
          <w:szCs w:val="18"/>
        </w:rPr>
        <w:t xml:space="preserve"> </w:t>
      </w:r>
    </w:p>
    <w:p w14:paraId="09C2B2E3" w14:textId="77777777" w:rsidR="00DA2116" w:rsidRDefault="00033EB4" w:rsidP="00DA2116">
      <w:pPr>
        <w:pStyle w:val="Heading1"/>
      </w:pPr>
      <w:sdt>
        <w:sdtPr>
          <w:rPr>
            <w:rFonts w:asciiTheme="minorHAnsi" w:hAnsiTheme="minorHAnsi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EndPr/>
        <w:sdtContent>
          <w:r w:rsidR="00DA2116" w:rsidRPr="00FE1CF5">
            <w:rPr>
              <w:rFonts w:asciiTheme="minorHAnsi" w:hAnsiTheme="minorHAnsi"/>
            </w:rPr>
            <w:t>Education</w:t>
          </w:r>
        </w:sdtContent>
      </w:sdt>
    </w:p>
    <w:p w14:paraId="3F8987BE" w14:textId="1CCC8D77" w:rsidR="00C458D4" w:rsidRDefault="00C458D4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18"/>
        </w:rPr>
      </w:pPr>
      <w:r w:rsidRPr="00C458D4">
        <w:rPr>
          <w:b/>
          <w:bCs/>
          <w:sz w:val="18"/>
        </w:rPr>
        <w:t>University of British Columbia</w:t>
      </w:r>
      <w:r>
        <w:rPr>
          <w:sz w:val="18"/>
        </w:rPr>
        <w:t xml:space="preserve"> (Expected</w:t>
      </w:r>
      <w:r w:rsidR="00B51709">
        <w:rPr>
          <w:sz w:val="18"/>
        </w:rPr>
        <w:t>:</w:t>
      </w:r>
      <w:r>
        <w:rPr>
          <w:sz w:val="18"/>
        </w:rPr>
        <w:t xml:space="preserve"> 2021)</w:t>
      </w:r>
    </w:p>
    <w:p w14:paraId="71C2389F" w14:textId="02C2ACAF" w:rsidR="00C458D4" w:rsidRPr="00C458D4" w:rsidRDefault="00C458D4" w:rsidP="00C458D4">
      <w:pPr>
        <w:pStyle w:val="p1"/>
        <w:spacing w:line="276" w:lineRule="auto"/>
        <w:rPr>
          <w:i/>
          <w:iCs/>
          <w:sz w:val="18"/>
        </w:rPr>
      </w:pPr>
      <w:r>
        <w:rPr>
          <w:sz w:val="18"/>
        </w:rPr>
        <w:t xml:space="preserve">Vancouver, British Columbia, Canada </w:t>
      </w:r>
      <w:r w:rsidRPr="00583899">
        <w:rPr>
          <w:sz w:val="18"/>
        </w:rPr>
        <w:t>—</w:t>
      </w:r>
      <w:r>
        <w:rPr>
          <w:sz w:val="18"/>
        </w:rPr>
        <w:t xml:space="preserve"> </w:t>
      </w:r>
      <w:r w:rsidRPr="00757DF1">
        <w:rPr>
          <w:b/>
          <w:bCs/>
          <w:i/>
          <w:iCs/>
          <w:sz w:val="18"/>
        </w:rPr>
        <w:t>Ph.D. Student</w:t>
      </w:r>
      <w:r>
        <w:rPr>
          <w:sz w:val="18"/>
        </w:rPr>
        <w:t xml:space="preserve"> </w:t>
      </w:r>
      <w:r w:rsidRPr="00C458D4">
        <w:rPr>
          <w:i/>
          <w:iCs/>
          <w:sz w:val="18"/>
        </w:rPr>
        <w:t>in Electrical and Computer Engineering</w:t>
      </w:r>
    </w:p>
    <w:p w14:paraId="6A3C25C0" w14:textId="77777777" w:rsidR="00C458D4" w:rsidRPr="00C458D4" w:rsidRDefault="00C458D4" w:rsidP="00C458D4">
      <w:pPr>
        <w:pStyle w:val="p1"/>
        <w:spacing w:line="276" w:lineRule="auto"/>
        <w:rPr>
          <w:sz w:val="18"/>
        </w:rPr>
      </w:pPr>
    </w:p>
    <w:p w14:paraId="0D5558E1" w14:textId="0DD1AA93" w:rsidR="00DA2116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18"/>
        </w:rPr>
      </w:pPr>
      <w:r w:rsidRPr="00583899">
        <w:rPr>
          <w:b/>
          <w:sz w:val="18"/>
        </w:rPr>
        <w:t>Lakehead University</w:t>
      </w:r>
      <w:r>
        <w:rPr>
          <w:b/>
          <w:sz w:val="18"/>
        </w:rPr>
        <w:t xml:space="preserve"> </w:t>
      </w:r>
      <w:r w:rsidRPr="009E3E8A">
        <w:rPr>
          <w:sz w:val="18"/>
        </w:rPr>
        <w:t>(</w:t>
      </w:r>
      <w:r w:rsidRPr="00CA4403">
        <w:rPr>
          <w:sz w:val="18"/>
        </w:rPr>
        <w:t>2018</w:t>
      </w:r>
      <w:r>
        <w:rPr>
          <w:sz w:val="18"/>
        </w:rPr>
        <w:t xml:space="preserve"> </w:t>
      </w:r>
      <w:r w:rsidRPr="00CA4403">
        <w:rPr>
          <w:sz w:val="18"/>
        </w:rPr>
        <w:t>-</w:t>
      </w:r>
      <w:r>
        <w:rPr>
          <w:sz w:val="18"/>
        </w:rPr>
        <w:t xml:space="preserve"> 2020</w:t>
      </w:r>
      <w:r w:rsidRPr="009E3E8A">
        <w:rPr>
          <w:sz w:val="18"/>
        </w:rPr>
        <w:t>)</w:t>
      </w:r>
      <w:r>
        <w:rPr>
          <w:sz w:val="18"/>
        </w:rPr>
        <w:t xml:space="preserve">      GPA: 4.0 / 4.0 (Average Grade: 98%)</w:t>
      </w:r>
    </w:p>
    <w:p w14:paraId="1E3F5BE0" w14:textId="72B1BE3B" w:rsidR="00DA2116" w:rsidRDefault="00DA2116" w:rsidP="00DA2116">
      <w:pPr>
        <w:pStyle w:val="p1"/>
        <w:spacing w:line="276" w:lineRule="auto"/>
        <w:ind w:left="142" w:hanging="142"/>
        <w:rPr>
          <w:i/>
          <w:sz w:val="18"/>
        </w:rPr>
      </w:pPr>
      <w:r w:rsidRPr="00583899">
        <w:rPr>
          <w:sz w:val="18"/>
        </w:rPr>
        <w:t xml:space="preserve">Thunder Bay, Ontario, Canada — </w:t>
      </w:r>
      <w:r w:rsidR="006860DD">
        <w:rPr>
          <w:b/>
          <w:bCs/>
          <w:i/>
          <w:sz w:val="18"/>
        </w:rPr>
        <w:t>M.Sc.</w:t>
      </w:r>
      <w:r w:rsidRPr="00583899">
        <w:rPr>
          <w:i/>
          <w:sz w:val="18"/>
        </w:rPr>
        <w:t xml:space="preserve"> in Computer</w:t>
      </w:r>
      <w:r>
        <w:rPr>
          <w:i/>
          <w:sz w:val="18"/>
        </w:rPr>
        <w:t xml:space="preserve"> Science</w:t>
      </w:r>
      <w:r w:rsidR="006860DD">
        <w:rPr>
          <w:i/>
          <w:sz w:val="18"/>
        </w:rPr>
        <w:t xml:space="preserve"> (</w:t>
      </w:r>
      <w:r w:rsidR="0096151C" w:rsidRPr="0096151C">
        <w:rPr>
          <w:i/>
          <w:sz w:val="18"/>
        </w:rPr>
        <w:t>Governor-General’s</w:t>
      </w:r>
      <w:r w:rsidR="0096151C">
        <w:rPr>
          <w:b/>
          <w:color w:val="000000" w:themeColor="text1"/>
          <w:sz w:val="18"/>
        </w:rPr>
        <w:t xml:space="preserve"> </w:t>
      </w:r>
      <w:r w:rsidR="006860DD">
        <w:rPr>
          <w:i/>
          <w:sz w:val="18"/>
        </w:rPr>
        <w:t>Gold Medal)</w:t>
      </w:r>
    </w:p>
    <w:p w14:paraId="7FB45353" w14:textId="77777777" w:rsidR="00DA2116" w:rsidRDefault="00DA2116" w:rsidP="00DA2116">
      <w:pPr>
        <w:pStyle w:val="p1"/>
        <w:spacing w:line="276" w:lineRule="auto"/>
        <w:ind w:left="142" w:hanging="142"/>
        <w:rPr>
          <w:sz w:val="18"/>
        </w:rPr>
      </w:pPr>
      <w:r>
        <w:rPr>
          <w:sz w:val="18"/>
        </w:rPr>
        <w:t>Supervisor: Dr. Salimur Choudhury</w:t>
      </w:r>
    </w:p>
    <w:p w14:paraId="43ED84C6" w14:textId="76E498D3" w:rsidR="00DA2116" w:rsidRDefault="00DA2116" w:rsidP="00DA2116">
      <w:pPr>
        <w:pStyle w:val="p1"/>
        <w:spacing w:line="276" w:lineRule="auto"/>
        <w:ind w:left="142" w:hanging="142"/>
        <w:rPr>
          <w:sz w:val="18"/>
        </w:rPr>
      </w:pPr>
      <w:r>
        <w:rPr>
          <w:sz w:val="18"/>
        </w:rPr>
        <w:t>Co-supervisor: Dr. Shan Du</w:t>
      </w:r>
    </w:p>
    <w:p w14:paraId="3AC7D030" w14:textId="77777777" w:rsidR="000C47FD" w:rsidRPr="00583899" w:rsidRDefault="000C47FD" w:rsidP="00DA2116">
      <w:pPr>
        <w:pStyle w:val="p1"/>
        <w:spacing w:line="276" w:lineRule="auto"/>
        <w:ind w:left="142" w:hanging="142"/>
        <w:rPr>
          <w:sz w:val="18"/>
        </w:rPr>
      </w:pPr>
    </w:p>
    <w:p w14:paraId="0A0B6FE2" w14:textId="77777777" w:rsidR="00DA2116" w:rsidRPr="00845F8F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18"/>
        </w:rPr>
      </w:pPr>
      <w:r w:rsidRPr="00583899">
        <w:rPr>
          <w:b/>
          <w:sz w:val="18"/>
        </w:rPr>
        <w:t>Algoma University</w:t>
      </w:r>
      <w:r>
        <w:rPr>
          <w:b/>
          <w:sz w:val="18"/>
        </w:rPr>
        <w:t xml:space="preserve"> </w:t>
      </w:r>
      <w:r w:rsidRPr="009E3E8A">
        <w:rPr>
          <w:sz w:val="18"/>
        </w:rPr>
        <w:t>(</w:t>
      </w:r>
      <w:r w:rsidRPr="00583899">
        <w:rPr>
          <w:sz w:val="18"/>
        </w:rPr>
        <w:t>2016-2018</w:t>
      </w:r>
      <w:r w:rsidRPr="009E3E8A">
        <w:rPr>
          <w:sz w:val="18"/>
        </w:rPr>
        <w:t>)</w:t>
      </w:r>
      <w:r>
        <w:rPr>
          <w:sz w:val="18"/>
        </w:rPr>
        <w:t xml:space="preserve">             GPA: 4.0 / 4.0 (Average Grade: 96%)</w:t>
      </w:r>
    </w:p>
    <w:p w14:paraId="73CFDD4E" w14:textId="77777777" w:rsidR="00DA2116" w:rsidRDefault="00DA2116" w:rsidP="00DA2116">
      <w:pPr>
        <w:pStyle w:val="p1"/>
        <w:spacing w:line="276" w:lineRule="auto"/>
        <w:ind w:left="142" w:hanging="142"/>
        <w:rPr>
          <w:sz w:val="18"/>
        </w:rPr>
      </w:pPr>
      <w:r w:rsidRPr="00583899">
        <w:rPr>
          <w:sz w:val="18"/>
        </w:rPr>
        <w:t xml:space="preserve">Sault Ste. Marie, Ontario, Canada — </w:t>
      </w:r>
      <w:r w:rsidRPr="00A93BE4">
        <w:rPr>
          <w:b/>
          <w:bCs/>
          <w:i/>
          <w:sz w:val="18"/>
        </w:rPr>
        <w:t>B.Sc.</w:t>
      </w:r>
      <w:r w:rsidRPr="00583899">
        <w:rPr>
          <w:i/>
          <w:sz w:val="18"/>
        </w:rPr>
        <w:t xml:space="preserve"> in Computer Science (</w:t>
      </w:r>
      <w:r>
        <w:rPr>
          <w:i/>
          <w:sz w:val="18"/>
        </w:rPr>
        <w:t>Honors</w:t>
      </w:r>
      <w:r w:rsidRPr="00583899">
        <w:rPr>
          <w:i/>
          <w:sz w:val="18"/>
        </w:rPr>
        <w:t>, Cum Laude)</w:t>
      </w:r>
    </w:p>
    <w:p w14:paraId="0869FFFC" w14:textId="1E8A8CE5" w:rsidR="00DA2116" w:rsidRDefault="00DA2116" w:rsidP="00DA2116">
      <w:pPr>
        <w:pStyle w:val="p1"/>
        <w:spacing w:line="276" w:lineRule="auto"/>
        <w:ind w:left="142" w:hanging="142"/>
        <w:rPr>
          <w:iCs/>
          <w:sz w:val="18"/>
        </w:rPr>
      </w:pPr>
      <w:r w:rsidRPr="008F20B6">
        <w:rPr>
          <w:iCs/>
          <w:sz w:val="18"/>
        </w:rPr>
        <w:t>Thesis supervisor</w:t>
      </w:r>
      <w:r>
        <w:rPr>
          <w:iCs/>
          <w:sz w:val="18"/>
        </w:rPr>
        <w:t>s</w:t>
      </w:r>
      <w:r w:rsidRPr="008F20B6">
        <w:rPr>
          <w:iCs/>
          <w:sz w:val="18"/>
        </w:rPr>
        <w:t>: Dr. Yi Feng</w:t>
      </w:r>
      <w:r>
        <w:rPr>
          <w:iCs/>
          <w:sz w:val="18"/>
        </w:rPr>
        <w:t>, Dr. George Townsend</w:t>
      </w:r>
    </w:p>
    <w:p w14:paraId="444BDD4C" w14:textId="77777777" w:rsidR="000C47FD" w:rsidRPr="008F20B6" w:rsidRDefault="000C47FD" w:rsidP="00DA2116">
      <w:pPr>
        <w:pStyle w:val="p1"/>
        <w:spacing w:line="276" w:lineRule="auto"/>
        <w:ind w:left="142" w:hanging="142"/>
        <w:rPr>
          <w:iCs/>
          <w:sz w:val="18"/>
        </w:rPr>
      </w:pPr>
    </w:p>
    <w:p w14:paraId="658E29C1" w14:textId="77777777" w:rsidR="00DA2116" w:rsidRPr="003A5D9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18"/>
        </w:rPr>
      </w:pPr>
      <w:r w:rsidRPr="00583899">
        <w:rPr>
          <w:b/>
          <w:sz w:val="18"/>
        </w:rPr>
        <w:t>University of Jinan</w:t>
      </w:r>
      <w:r>
        <w:rPr>
          <w:b/>
          <w:sz w:val="18"/>
        </w:rPr>
        <w:t xml:space="preserve"> </w:t>
      </w:r>
      <w:r w:rsidRPr="009E3E8A">
        <w:rPr>
          <w:sz w:val="18"/>
        </w:rPr>
        <w:t>(2014-2019)</w:t>
      </w:r>
      <w:r w:rsidRPr="00583899">
        <w:rPr>
          <w:sz w:val="18"/>
        </w:rPr>
        <w:t>, Jinan, Shandong, China —</w:t>
      </w:r>
      <w:r>
        <w:rPr>
          <w:sz w:val="18"/>
        </w:rPr>
        <w:t xml:space="preserve"> </w:t>
      </w:r>
      <w:r w:rsidRPr="00A93BE4">
        <w:rPr>
          <w:b/>
          <w:bCs/>
          <w:i/>
          <w:sz w:val="18"/>
        </w:rPr>
        <w:t>B.Eng.</w:t>
      </w:r>
      <w:r>
        <w:rPr>
          <w:i/>
          <w:sz w:val="18"/>
        </w:rPr>
        <w:t xml:space="preserve"> </w:t>
      </w:r>
      <w:r w:rsidRPr="00583899">
        <w:rPr>
          <w:i/>
          <w:sz w:val="18"/>
        </w:rPr>
        <w:t>in Computer Science</w:t>
      </w:r>
    </w:p>
    <w:p w14:paraId="19E4CEB2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Teaching </w:t>
      </w:r>
      <w:sdt>
        <w:sdtPr>
          <w:rPr>
            <w:rFonts w:asciiTheme="minorHAnsi" w:hAnsiTheme="minorHAnsi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79DA469F" w14:textId="77777777" w:rsidR="00DA2116" w:rsidRPr="00E50E85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</w:pPr>
      <w:bookmarkStart w:id="0" w:name="COMP-3413-FA"/>
      <w:r w:rsidRPr="00E50E85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Lakehead University</w:t>
      </w:r>
    </w:p>
    <w:p w14:paraId="45D4384C" w14:textId="58A187A8" w:rsidR="00DA2116" w:rsidRPr="00D650C4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Tutor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Deep Learning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(2020 Winter</w:t>
      </w:r>
      <w:r w:rsidRPr="00D92882"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  <w:t xml:space="preserve">),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graduate-level course, </w:t>
      </w: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83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students</w:t>
      </w:r>
    </w:p>
    <w:p w14:paraId="7980A33B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Tutor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Computer Vision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(2019 Fall),</w:t>
      </w:r>
      <w:r w:rsidRPr="00D92882"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  <w:t xml:space="preserve">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graduate-level course, 70 students</w:t>
      </w:r>
    </w:p>
    <w:p w14:paraId="570316A7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Guest Lecturer:</w:t>
      </w:r>
      <w:r w:rsidRPr="00D92882"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  <w:t xml:space="preserve">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Deep Learning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9 Spring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graduate-level course, 59 students</w:t>
      </w:r>
    </w:p>
    <w:p w14:paraId="2C88E733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Guest Lecturer: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Optimization Method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9 Spring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graduate-level course, 19 students</w:t>
      </w:r>
    </w:p>
    <w:p w14:paraId="1B1A63E6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utor:</w:t>
      </w:r>
      <w:r w:rsidRPr="00D92882">
        <w:rPr>
          <w:color w:val="000000" w:themeColor="text1"/>
        </w:rPr>
        <w:t xml:space="preserve"> </w:t>
      </w:r>
      <w:hyperlink r:id="rId9" w:history="1">
        <w:r w:rsidRPr="00D92882">
          <w:rPr>
            <w:rFonts w:ascii="Helvetica" w:hAnsi="Helvetica" w:cs="Times New Roman"/>
            <w:i/>
            <w:iCs/>
            <w:color w:val="000000" w:themeColor="text1"/>
            <w:sz w:val="18"/>
            <w:szCs w:val="15"/>
            <w:lang w:eastAsia="zh-CN"/>
          </w:rPr>
          <w:t>Assembly</w:t>
        </w:r>
      </w:hyperlink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Language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9 Winter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undergraduate-level course, 38 students </w:t>
      </w:r>
    </w:p>
    <w:p w14:paraId="5E773642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utor</w:t>
      </w:r>
      <w:r w:rsidRPr="00D92882">
        <w:rPr>
          <w:color w:val="000000" w:themeColor="text1"/>
        </w:rPr>
        <w:t xml:space="preserve">: </w:t>
      </w:r>
      <w:hyperlink r:id="rId10" w:history="1">
        <w:r w:rsidRPr="00D92882">
          <w:rPr>
            <w:rFonts w:ascii="Helvetica" w:hAnsi="Helvetica" w:cs="Times New Roman"/>
            <w:i/>
            <w:iCs/>
            <w:color w:val="000000" w:themeColor="text1"/>
            <w:sz w:val="18"/>
            <w:szCs w:val="15"/>
            <w:lang w:eastAsia="zh-CN"/>
          </w:rPr>
          <w:t>Data Base Management Systems</w:t>
        </w:r>
      </w:hyperlink>
      <w:bookmarkEnd w:id="0"/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8 Fall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undergraduate-level course, 25 students</w:t>
      </w:r>
    </w:p>
    <w:p w14:paraId="1E697BAA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Academic </w:t>
      </w:r>
      <w:sdt>
        <w:sdtPr>
          <w:rPr>
            <w:rFonts w:asciiTheme="minorHAnsi" w:hAnsiTheme="minorHAnsi"/>
          </w:rPr>
          <w:id w:val="-164550197"/>
          <w:placeholder>
            <w:docPart w:val="C1AC6535CCFC6147B7B7B15F029078A4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4FB9DBA2" w14:textId="7F8D6552" w:rsidR="00DA2116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Review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IEEE Transactions on Circuits and Systems for Video Technology</w:t>
      </w:r>
    </w:p>
    <w:p w14:paraId="37AC7BF2" w14:textId="72108A0F" w:rsidR="003C08C6" w:rsidRPr="00D92882" w:rsidRDefault="003C08C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3C08C6">
        <w:rPr>
          <w:rFonts w:ascii="Helvetica" w:hAnsi="Helvetica" w:cs="Times New Roman" w:hint="eastAsia"/>
          <w:b/>
          <w:color w:val="000000" w:themeColor="text1"/>
          <w:sz w:val="18"/>
          <w:szCs w:val="15"/>
          <w:lang w:eastAsia="zh-CN"/>
        </w:rPr>
        <w:t>Reviewer</w:t>
      </w:r>
      <w:r w:rsidRPr="00931E18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,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Pr="003C08C6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Canadian Journal of Electrical and Computer Engineering</w:t>
      </w:r>
    </w:p>
    <w:p w14:paraId="282BBC81" w14:textId="7614BCA2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Graduate 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sistant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Lakehead University (</w:t>
      </w:r>
      <w:r w:rsidRPr="00CA4403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2018-</w:t>
      </w:r>
      <w:r w:rsidR="00983AF3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2020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30EB74DC" w14:textId="34795128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Research 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sistant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at Brain Computer Interface lab, Algoma University, Canada (2017-2018)</w:t>
      </w:r>
    </w:p>
    <w:p w14:paraId="53EEE726" w14:textId="2A00D4EF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Vice</w:t>
      </w:r>
      <w:r w:rsidR="005557F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="005557F2" w:rsidRPr="005557F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chairman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of Software Development Sector of Turing Computer Association, University of Jinan, China (2015-2016)</w:t>
      </w:r>
    </w:p>
    <w:p w14:paraId="0F2684BC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Publications</w:t>
      </w:r>
    </w:p>
    <w:p w14:paraId="53BED14D" w14:textId="77777777" w:rsidR="00DA2116" w:rsidRPr="00E50E85" w:rsidRDefault="00DA2116" w:rsidP="00DA2116">
      <w:pPr>
        <w:pStyle w:val="ListParagraph"/>
        <w:ind w:left="0"/>
        <w:jc w:val="center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E50E85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 xml:space="preserve">Journal </w:t>
      </w:r>
    </w:p>
    <w:p w14:paraId="1EB998F3" w14:textId="49AFEEC9" w:rsidR="00AE5BB2" w:rsidRPr="00AE5BB2" w:rsidRDefault="00AE5BB2" w:rsidP="003D3B2F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</w:pPr>
      <w:r w:rsidRPr="00AE5BB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 P.</w:t>
      </w:r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Al-Turjman F., Al-Oqily I., &amp; Choudhury S. “An Energy-Efficient Topology Control Algorithm for Optimizing the Lifetime of Wireless Ad-hoc IoT Networks in 5G and B5G</w:t>
      </w:r>
      <w:r w:rsidRPr="00AE5BB2">
        <w:rPr>
          <w:rFonts w:ascii="Helvetica" w:hAnsi="Helvetica" w:cs="Times New Roman"/>
          <w:color w:val="000000" w:themeColor="text1"/>
          <w:sz w:val="18"/>
          <w:szCs w:val="18"/>
        </w:rPr>
        <w:t>”</w:t>
      </w:r>
      <w:r w:rsidRPr="007412FC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E5BB2">
        <w:rPr>
          <w:rFonts w:ascii="Helvetica" w:hAnsi="Helvetica" w:cs="Times New Roman"/>
          <w:color w:val="000000" w:themeColor="text1"/>
          <w:sz w:val="18"/>
          <w:szCs w:val="18"/>
        </w:rPr>
        <w:t>.</w:t>
      </w:r>
      <w:r w:rsidRPr="00AE5BB2">
        <w:rPr>
          <w:color w:val="000000" w:themeColor="text1"/>
          <w:sz w:val="18"/>
          <w:szCs w:val="18"/>
        </w:rPr>
        <w:t xml:space="preserve"> </w:t>
      </w:r>
      <w:r w:rsidRPr="00AE5BB2">
        <w:rPr>
          <w:rFonts w:ascii="Helvetica" w:hAnsi="Helvetica" w:cs="Times New Roman"/>
          <w:i/>
          <w:iCs/>
          <w:color w:val="000000" w:themeColor="text1"/>
          <w:sz w:val="18"/>
          <w:szCs w:val="18"/>
        </w:rPr>
        <w:t xml:space="preserve">Computer Communications. </w:t>
      </w:r>
      <w:r w:rsidR="00F56677" w:rsidRPr="00F56677">
        <w:rPr>
          <w:rFonts w:ascii="Helvetica" w:hAnsi="Helvetica" w:cs="Times New Roman"/>
          <w:color w:val="000000" w:themeColor="text1"/>
          <w:sz w:val="18"/>
          <w:szCs w:val="18"/>
        </w:rPr>
        <w:t>Elsevier</w:t>
      </w:r>
      <w:r w:rsidR="00F56677">
        <w:rPr>
          <w:rFonts w:ascii="Helvetica" w:hAnsi="Helvetica" w:cs="Times New Roman"/>
          <w:color w:val="000000" w:themeColor="text1"/>
          <w:sz w:val="18"/>
          <w:szCs w:val="18"/>
        </w:rPr>
        <w:t>.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</w:rPr>
        <w:t xml:space="preserve">     </w:t>
      </w:r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(SCI Journal, Impact Factor: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3.066</w:t>
      </w:r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A7048DE" w14:textId="2F77B723" w:rsidR="00DA2116" w:rsidRPr="00A05056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Choudhury S., &amp; Wei R</w:t>
      </w:r>
      <w:r w:rsidRPr="00E8558D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.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“</w:t>
      </w:r>
      <w:r w:rsidRPr="00E8558D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A Machine Learning Auxiliary Approach for the Distributed Dense RFID Readers Arrangement Algorithm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”</w:t>
      </w:r>
      <w:r w:rsidRPr="007412FC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. Intelligent and Cognitive Techniques for Internet of Things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, </w:t>
      </w:r>
      <w:r w:rsidRPr="007412FC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IEEE Access 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Journal, </w:t>
      </w:r>
      <w:r w:rsidRPr="0029781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2020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.       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SCI Journal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Impact Factor: 4.098)</w:t>
      </w:r>
    </w:p>
    <w:p w14:paraId="20A85AF2" w14:textId="1C0A2974" w:rsidR="00DA2116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8"/>
          <w:lang w:eastAsia="zh-CN"/>
        </w:rPr>
        <w:t>Yan,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&amp; Feng, Y.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“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Using Convolution and Deep Learning in Gomoku Game Artificial Intelligence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”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.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Modern Physics Letters A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28(03),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2018.     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SCI Journal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Impact Factor: 1.367)</w:t>
      </w:r>
    </w:p>
    <w:p w14:paraId="1ED93B28" w14:textId="77777777" w:rsidR="00AE5BB2" w:rsidRPr="00AE5BB2" w:rsidRDefault="00AE5BB2" w:rsidP="00AE5BB2">
      <w:pPr>
        <w:pStyle w:val="ListParagraph"/>
        <w:spacing w:after="160" w:line="240" w:lineRule="auto"/>
        <w:ind w:left="284"/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</w:pPr>
    </w:p>
    <w:p w14:paraId="75B5B7C6" w14:textId="77777777" w:rsidR="00DA2116" w:rsidRPr="00E50E85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</w:pPr>
      <w:r w:rsidRPr="00E50E85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Conference</w:t>
      </w:r>
    </w:p>
    <w:p w14:paraId="1B668B7E" w14:textId="77777777" w:rsidR="001F1FFF" w:rsidRPr="001F1FFF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1F1FFF">
        <w:rPr>
          <w:rFonts w:ascii="Arial" w:eastAsia="Times New Roman" w:hAnsi="Arial" w:cs="Arial"/>
          <w:b/>
          <w:bCs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, &amp; Choudhury, S., “Optimizing Mobile Edge Computing Multi-Level Task Offloading via Deep</w:t>
      </w:r>
      <w:r w:rsidRPr="001F1FFF">
        <w:rPr>
          <w:rFonts w:ascii="Arial" w:eastAsia="Times New Roman" w:hAnsi="Arial" w:cs="Arial"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 Reinforcement Learning”. </w:t>
      </w:r>
      <w:r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In </w:t>
      </w:r>
      <w:r w:rsidRPr="001F1FFF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20-2020 IEEE International Conference on Communications (ICC)</w:t>
      </w:r>
      <w:r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EEE. 2020.</w:t>
      </w:r>
    </w:p>
    <w:p w14:paraId="29DCEB50" w14:textId="7DB4C7EB" w:rsidR="003A75BE" w:rsidRPr="001F1FFF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Emu M., </w:t>
      </w:r>
      <w:r w:rsidRPr="001F1FFF">
        <w:rPr>
          <w:rFonts w:ascii="Arial" w:eastAsia="Times New Roman" w:hAnsi="Arial" w:cs="Arial"/>
          <w:b/>
          <w:bCs/>
          <w:color w:val="000000" w:themeColor="text1"/>
          <w:sz w:val="18"/>
          <w:szCs w:val="18"/>
          <w:shd w:val="clear" w:color="auto" w:fill="FFFFFF"/>
          <w:lang w:eastAsia="zh-CN"/>
        </w:rPr>
        <w:t>Yan P</w:t>
      </w:r>
      <w:r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, Choudhury S., “Latency Aware VNF Deployment at Edge Devices for IoT Services: An Artificial Neural Network Based Approach”. In </w:t>
      </w:r>
      <w:r w:rsidRPr="001F1FFF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20-2020 IEEE International Conference on Communications (ICC) on Convergent IoT</w:t>
      </w:r>
      <w:r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EEE.</w:t>
      </w:r>
      <w:r w:rsidR="00997F19"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2020</w:t>
      </w:r>
    </w:p>
    <w:p w14:paraId="55BD913A" w14:textId="0CAED2E2" w:rsidR="00DA2116" w:rsidRPr="003A75BE" w:rsidRDefault="00DA2116" w:rsidP="005E2B6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3A75BE">
        <w:rPr>
          <w:rFonts w:ascii="Arial" w:eastAsia="Times New Roman" w:hAnsi="Arial" w:cs="Arial"/>
          <w:b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3A75BE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A75BE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19-2019 IEEE International Conference on Communications (ICC)</w:t>
      </w:r>
      <w:r w:rsidRPr="003A75BE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 (pp. 1-6). IEEE. May, 2019.</w:t>
      </w:r>
    </w:p>
    <w:p w14:paraId="64792FF7" w14:textId="33E354EA" w:rsidR="00DA2116" w:rsidRPr="00B373CB" w:rsidRDefault="00DA2116" w:rsidP="00DA2116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Arial" w:eastAsia="Times New Roman" w:hAnsi="Arial" w:cs="Arial"/>
          <w:b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, &amp; Feng, Y.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“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A Hybrid Gomoku Deep Learning Artificial Intelligence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”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n 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Proceedings of the 2018 Artificial Intelligence and Cloud Computing Conference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 (pp. 48-52). ACM.</w:t>
      </w:r>
      <w:r w:rsidRPr="00335A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December, 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2018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</w:t>
      </w:r>
    </w:p>
    <w:p w14:paraId="333D6808" w14:textId="01C34676" w:rsidR="00B373CB" w:rsidRDefault="00B373CB" w:rsidP="00B373CB">
      <w:pPr>
        <w:pStyle w:val="ListParagraph"/>
        <w:spacing w:after="0" w:line="240" w:lineRule="auto"/>
        <w:ind w:left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</w:p>
    <w:p w14:paraId="3B72BB37" w14:textId="3B84F61D" w:rsidR="00A935E0" w:rsidRDefault="00A935E0" w:rsidP="00B373CB">
      <w:pPr>
        <w:pStyle w:val="ListParagraph"/>
        <w:spacing w:after="0" w:line="240" w:lineRule="auto"/>
        <w:ind w:left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</w:p>
    <w:p w14:paraId="76E28BCD" w14:textId="77777777" w:rsidR="00A935E0" w:rsidRPr="00B373CB" w:rsidRDefault="00A935E0" w:rsidP="00B373CB">
      <w:pPr>
        <w:pStyle w:val="ListParagraph"/>
        <w:spacing w:after="0" w:line="240" w:lineRule="auto"/>
        <w:ind w:left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</w:p>
    <w:p w14:paraId="09CAEE0C" w14:textId="1281A31C" w:rsidR="00B373CB" w:rsidRPr="00E50E85" w:rsidRDefault="00B373CB" w:rsidP="00B373CB">
      <w:pPr>
        <w:pStyle w:val="ListParagraph"/>
        <w:ind w:left="284" w:hanging="284"/>
        <w:jc w:val="center"/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</w:pPr>
      <w:r w:rsidRPr="00E50E85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Accepted</w:t>
      </w:r>
    </w:p>
    <w:p w14:paraId="04BB2DEC" w14:textId="56FE6879" w:rsidR="00B373CB" w:rsidRPr="00D92882" w:rsidRDefault="00B373CB" w:rsidP="00B373CB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color w:val="000000" w:themeColor="text1"/>
          <w:sz w:val="18"/>
          <w:szCs w:val="18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Tassone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J.,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 xml:space="preserve"> Yan</w:t>
      </w:r>
      <w:r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 xml:space="preserve">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Simpson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M., Mendhe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C., Mago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V., &amp; Choudhury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S.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“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Utilizing Twitter Data Analysis and Deep Learning to Identify Drug Use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”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.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Accepted by the</w:t>
      </w:r>
      <w:r w:rsidRPr="00D92882">
        <w:rPr>
          <w:color w:val="000000" w:themeColor="text1"/>
          <w:sz w:val="18"/>
          <w:szCs w:val="18"/>
        </w:rPr>
        <w:t xml:space="preserve"> </w:t>
      </w:r>
      <w:r w:rsidRPr="00B373CB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nternational Conference on Intelligent Biology and Medicine (ICIBM 2020)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.</w:t>
      </w:r>
    </w:p>
    <w:p w14:paraId="29C62634" w14:textId="77777777" w:rsidR="00B373CB" w:rsidRPr="00B373CB" w:rsidRDefault="00B373CB" w:rsidP="00B373CB">
      <w:pPr>
        <w:pStyle w:val="ListParagraph"/>
        <w:spacing w:after="160" w:line="240" w:lineRule="auto"/>
        <w:ind w:left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</w:p>
    <w:p w14:paraId="49FA0C99" w14:textId="77777777" w:rsidR="00DA2116" w:rsidRPr="00E50E85" w:rsidRDefault="00DA2116" w:rsidP="00DA2116">
      <w:pPr>
        <w:pStyle w:val="ListParagraph"/>
        <w:ind w:left="284" w:hanging="284"/>
        <w:jc w:val="center"/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</w:pPr>
      <w:r w:rsidRPr="00E50E85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Submitted</w:t>
      </w:r>
    </w:p>
    <w:p w14:paraId="415B3FD0" w14:textId="0B23D39E" w:rsidR="00433146" w:rsidRPr="006A3C2D" w:rsidRDefault="00DA64BD" w:rsidP="003C7A60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</w:pPr>
      <w:r w:rsidRPr="00DA64BD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, P.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Jiang, T., Du, S., &amp; Liu, Y., “</w:t>
      </w:r>
      <w:r w:rsidRPr="00DA64B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A Distortion Type Prediction Based Full-Reference Image Quality Assessment Scheme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”, submitted to </w:t>
      </w:r>
      <w:r w:rsidR="006A3C2D" w:rsidRPr="006A3C2D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nternational Journal of Pattern Recognition and Artificial Intelligence</w:t>
      </w:r>
      <w:r w:rsidR="006A3C2D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.</w:t>
      </w:r>
    </w:p>
    <w:p w14:paraId="019CF99E" w14:textId="6EB10926" w:rsidR="00433146" w:rsidRPr="00433146" w:rsidRDefault="00433146" w:rsidP="003C7A60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Liu, Y.,</w:t>
      </w:r>
      <w:r w:rsidR="00944496" w:rsidRPr="0094449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</w:t>
      </w:r>
      <w:r w:rsidR="00944496"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Liu, M.,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</w:t>
      </w:r>
      <w:r w:rsidRPr="00433146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, P.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="0094449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Lu, W., Liu, R.,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&amp; Du, S., “No-reference stereoscopic image quality assessment by combining global and local features”, submitted to </w:t>
      </w:r>
      <w:r w:rsidRPr="00433146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Transactions on Circuits and Systems for Video Technology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.</w:t>
      </w:r>
    </w:p>
    <w:p w14:paraId="7672BE29" w14:textId="222A1F8B" w:rsidR="00433146" w:rsidRPr="00433146" w:rsidRDefault="00433146" w:rsidP="00CB06EC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Paul, A., </w:t>
      </w:r>
      <w:r w:rsidRPr="00433146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, P.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Yang, Y.,</w:t>
      </w:r>
      <w:r w:rsidR="006B2BBB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Zhang, H., </w:t>
      </w:r>
      <w:r w:rsidR="006B2BBB"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Du, S</w:t>
      </w:r>
      <w:r w:rsidR="00233AE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</w:t>
      </w:r>
      <w:r w:rsidR="00233AED"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&amp;</w:t>
      </w:r>
      <w:r w:rsidR="00233AE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Wu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</w:t>
      </w:r>
      <w:r w:rsidR="00233AE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J., 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“Online Sequential Learning with Non-Iterative Strategy for Dimension Reduction and Image Classification”, submitted to </w:t>
      </w:r>
      <w:r w:rsidRPr="00433146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Transactions on Systems, Man and Cybernetics.</w:t>
      </w:r>
    </w:p>
    <w:p w14:paraId="34141413" w14:textId="387DD1E9" w:rsidR="008601D7" w:rsidRDefault="008601D7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8601D7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, P.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&amp; 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Choudhury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S.</w:t>
      </w:r>
      <w:r w:rsidR="00BE43A4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“</w:t>
      </w:r>
      <w:r w:rsidRP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Deep Q-Learning Enabled Joint Optimization of Mobile Edge Computing Multi-Level Task Offloading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”, submitted to </w:t>
      </w:r>
      <w:r w:rsidR="0039589E" w:rsidRPr="0039589E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Elsevier Computer Communications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. </w:t>
      </w:r>
    </w:p>
    <w:p w14:paraId="6A6BFBA2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Awards and Honors</w:t>
      </w:r>
    </w:p>
    <w:p w14:paraId="4F79143A" w14:textId="72C36F22" w:rsidR="00D5731F" w:rsidRPr="00E50E85" w:rsidRDefault="00D5731F" w:rsidP="00D5731F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sz w:val="18"/>
          <w:szCs w:val="15"/>
          <w:lang w:eastAsia="zh-CN"/>
        </w:rPr>
      </w:pPr>
      <w:r w:rsidRPr="00E50E85">
        <w:rPr>
          <w:rFonts w:ascii="Helvetica" w:hAnsi="Helvetica" w:cs="Times New Roman"/>
          <w:b/>
          <w:iCs/>
          <w:color w:val="000000" w:themeColor="text1"/>
          <w:sz w:val="18"/>
          <w:szCs w:val="15"/>
          <w:lang w:eastAsia="zh-CN"/>
        </w:rPr>
        <w:t>Canada</w:t>
      </w:r>
    </w:p>
    <w:p w14:paraId="397A1008" w14:textId="475E58B3" w:rsidR="00CF2660" w:rsidRPr="00CF2660" w:rsidRDefault="00CF2660" w:rsidP="00CF2660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</w:t>
      </w: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2020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Pr="00CF2660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he</w:t>
      </w:r>
      <w:r w:rsidRPr="00CF2660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overnor-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eneral’s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ld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M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ed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0B617DE3" w14:textId="3F24E7E6" w:rsidR="00104F36" w:rsidRDefault="00DA2116" w:rsidP="00104F3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Vector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cholarship</w:t>
      </w:r>
      <w:r w:rsidR="00D5731F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in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rtifici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I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ntelligence (VSAI)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by Vector Institute, $17,500</w:t>
      </w:r>
    </w:p>
    <w:p w14:paraId="29B36E9B" w14:textId="77777777" w:rsidR="00104F36" w:rsidRPr="00104F36" w:rsidRDefault="00104F36" w:rsidP="00104F36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</w:p>
    <w:p w14:paraId="3A8D0145" w14:textId="77777777" w:rsidR="00DA2116" w:rsidRPr="00E50E85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sz w:val="18"/>
          <w:szCs w:val="15"/>
          <w:lang w:eastAsia="zh-CN"/>
        </w:rPr>
      </w:pPr>
      <w:r w:rsidRPr="00E50E85">
        <w:rPr>
          <w:rFonts w:ascii="Helvetica" w:hAnsi="Helvetica" w:cs="Times New Roman"/>
          <w:b/>
          <w:iCs/>
          <w:color w:val="000000" w:themeColor="text1"/>
          <w:sz w:val="18"/>
          <w:szCs w:val="15"/>
          <w:lang w:eastAsia="zh-CN"/>
        </w:rPr>
        <w:t>Lakehead University</w:t>
      </w:r>
    </w:p>
    <w:p w14:paraId="4E76886F" w14:textId="3248F2B9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Internation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M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atch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F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und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345CF865" w14:textId="272D2715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of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cience and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vironment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tudies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6DB20E02" w14:textId="7ED9685A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, 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Graduate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sistantship</w:t>
      </w:r>
    </w:p>
    <w:p w14:paraId="62D06254" w14:textId="1D3AFC03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, 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R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esearch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6F59173D" w14:textId="30BEF816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Lakehead 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U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iversity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trance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47DD807C" w14:textId="78E8BD54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Lakehead University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I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ternation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trance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179702AB" w14:textId="64A8EDE1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of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cience and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vironment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tudies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trance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174E29FF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Projects</w:t>
      </w:r>
    </w:p>
    <w:p w14:paraId="2CADE73E" w14:textId="77777777" w:rsidR="00DA2116" w:rsidRPr="00E50E85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sz w:val="18"/>
          <w:szCs w:val="15"/>
          <w:lang w:eastAsia="zh-CN"/>
        </w:rPr>
      </w:pPr>
      <w:r w:rsidRPr="00E50E85">
        <w:rPr>
          <w:rFonts w:ascii="Helvetica" w:hAnsi="Helvetica" w:cs="Times New Roman"/>
          <w:b/>
          <w:iCs/>
          <w:color w:val="000000" w:themeColor="text1"/>
          <w:sz w:val="18"/>
          <w:szCs w:val="15"/>
          <w:lang w:eastAsia="zh-CN"/>
        </w:rPr>
        <w:t>Research projects</w:t>
      </w:r>
    </w:p>
    <w:p w14:paraId="268CF391" w14:textId="769A175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A0561D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</w:t>
      </w:r>
      <w:r w:rsidR="00B558E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2019-2020</w:t>
      </w:r>
      <w:r w:rsidRPr="00A0561D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)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Deep Learning Satellite Image Lichen Mapping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funded by </w:t>
      </w:r>
      <w:r w:rsidR="00713BDF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the </w:t>
      </w:r>
      <w:r w:rsidR="00713BDF" w:rsidRPr="00713BDF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Natural Sciences and Engineering Research Council</w:t>
      </w:r>
      <w:r w:rsidR="00713BDF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of Canada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0868C471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9)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Deep Learning 4X Video Super-Resolution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</w:t>
      </w:r>
      <w:hyperlink r:id="rId12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www.youtube.com/watch?v=W8TxAPylE0Y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3644D075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-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Utilizing Twitter Data Analysis and Deep Learning to Identify Drug Use</w:t>
      </w:r>
    </w:p>
    <w:p w14:paraId="08FDF532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Deep Learning Portrait Mode Photo Generator</w:t>
      </w:r>
    </w:p>
    <w:p w14:paraId="11B426BB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Distributed Dense RFID Readers Arrangement Algorithm</w:t>
      </w:r>
    </w:p>
    <w:p w14:paraId="473E83D0" w14:textId="63A705CD" w:rsidR="00DA2116" w:rsidRPr="00104F3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7-2018) Undergraduate Thesis: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Using Machine Learning in Gomoku Game</w:t>
      </w:r>
    </w:p>
    <w:p w14:paraId="19966CFB" w14:textId="77777777" w:rsidR="00104F36" w:rsidRPr="0013168E" w:rsidRDefault="00104F36" w:rsidP="00104F36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</w:p>
    <w:p w14:paraId="44539F06" w14:textId="77777777" w:rsidR="00DA2116" w:rsidRPr="00E50E85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sz w:val="18"/>
          <w:szCs w:val="15"/>
          <w:lang w:eastAsia="zh-CN"/>
        </w:rPr>
      </w:pPr>
      <w:r w:rsidRPr="00E50E85">
        <w:rPr>
          <w:rFonts w:ascii="Helvetica" w:hAnsi="Helvetica" w:cs="Times New Roman"/>
          <w:b/>
          <w:iCs/>
          <w:color w:val="000000" w:themeColor="text1"/>
          <w:sz w:val="18"/>
          <w:szCs w:val="15"/>
          <w:lang w:eastAsia="zh-CN"/>
        </w:rPr>
        <w:t>Other projects</w:t>
      </w:r>
    </w:p>
    <w:p w14:paraId="57088890" w14:textId="726CE20F" w:rsidR="00DA2116" w:rsidRPr="00D92882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9)</w:t>
      </w:r>
      <w:r w:rsidR="00DA2116" w:rsidRPr="00A0561D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</w:t>
      </w:r>
      <w:r w:rsidR="00DA2116"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BPPV Mobile App</w:t>
      </w:r>
      <w:r w:rsidR="00DA2116"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for healthcare training (Android and iOS)</w:t>
      </w:r>
    </w:p>
    <w:p w14:paraId="7D6BDEEA" w14:textId="23376BE4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9) Open</w:t>
      </w:r>
      <w:r w:rsidR="00A1058D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-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source web-based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Painting Application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3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peizhiyan.github.io/www/draw.html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2E53B8B6" w14:textId="2032CDDE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9) Tensorflow implementation of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Extreme Learning Autoencod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4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github.com/PeizhiYan/ELA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5CE1E1C7" w14:textId="61A17435" w:rsidR="00DA211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Convolution-Based Gomoku Game Evaluation Algorithm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5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peizhiyan.github.io/js_codes/gomoku/index.html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6F6FEEA5" w14:textId="3A670E67" w:rsidR="004A1EEC" w:rsidRPr="00FE1CF5" w:rsidRDefault="004A1EEC" w:rsidP="004A1EEC">
      <w:pPr>
        <w:pStyle w:val="Heading1"/>
        <w:rPr>
          <w:rFonts w:asciiTheme="minorHAnsi" w:hAnsiTheme="minorHAnsi"/>
        </w:rPr>
      </w:pPr>
      <w:r>
        <w:rPr>
          <w:rFonts w:asciiTheme="minorHAnsi" w:hAnsiTheme="minorHAnsi"/>
        </w:rPr>
        <w:t>Supervised Students</w:t>
      </w:r>
    </w:p>
    <w:p w14:paraId="263D065B" w14:textId="79B8D1D1" w:rsidR="004A1EEC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</w:pPr>
      <w:r w:rsidRPr="004A1EEC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Md Nafis Abedin</w:t>
      </w:r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4A1EEC" w:rsidRDefault="004A1EEC" w:rsidP="004A1EEC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</w:pPr>
      <w:r w:rsidRPr="004A1EEC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Project: </w:t>
      </w:r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Developing an interactive web user interface for the satellite image lichen mapping project.</w:t>
      </w:r>
    </w:p>
    <w:p w14:paraId="609F69F4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Skills</w:t>
      </w:r>
    </w:p>
    <w:p w14:paraId="5EB0AD99" w14:textId="77777777" w:rsidR="00DA2116" w:rsidRPr="00D92882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Programming 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l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nguages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Python, Java, C++, </w:t>
      </w: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Swift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C, JavaScript, HTML5, CSS3</w:t>
      </w:r>
    </w:p>
    <w:p w14:paraId="3B00BF5E" w14:textId="7DA24804" w:rsidR="00DA2116" w:rsidRPr="00595222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lastRenderedPageBreak/>
        <w:t xml:space="preserve">Open </w:t>
      </w:r>
      <w:r w:rsidR="00F64DFC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urce </w:t>
      </w:r>
      <w:r w:rsidR="00F64DFC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l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ibraries: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OpenCV, Tensorflow, Keras, SciPy, Gurobi</w:t>
      </w: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Paper.js</w:t>
      </w:r>
    </w:p>
    <w:p w14:paraId="26BA4B7F" w14:textId="4B232A21" w:rsidR="00DA2116" w:rsidRPr="00F64DFC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thers: </w:t>
      </w:r>
      <w:r w:rsidRPr="0059522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Latex, </w:t>
      </w:r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Xcode IDE, Linux OS, Matlab, Adobe Photoshop, Adobe Illustrator</w:t>
      </w:r>
      <w:r w:rsidR="007961DF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, </w:t>
      </w:r>
      <w:r w:rsidR="00A626E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SLURM workload manager</w:t>
      </w:r>
    </w:p>
    <w:p w14:paraId="0353B56A" w14:textId="7BA4FD56" w:rsidR="00FF22ED" w:rsidRPr="00E50E85" w:rsidRDefault="00F64DFC" w:rsidP="00CB3AF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sz w:val="18"/>
          <w:szCs w:val="15"/>
        </w:rPr>
      </w:pPr>
      <w:r w:rsidRPr="00E50E8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Hobbies:</w:t>
      </w:r>
      <w:r w:rsidRPr="00E50E85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 </w:t>
      </w:r>
      <w:r w:rsidR="000A2200" w:rsidRPr="00E50E85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visual art</w:t>
      </w:r>
      <w:r w:rsidR="000A2200" w:rsidRPr="00E50E8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,</w:t>
      </w:r>
      <w:r w:rsidR="000A2200" w:rsidRPr="00E50E85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 drawing oil painting</w:t>
      </w:r>
    </w:p>
    <w:p w14:paraId="106F57D0" w14:textId="1A889337" w:rsidR="00FF22ED" w:rsidRDefault="00FF22ED" w:rsidP="00FF22ED">
      <w:pPr>
        <w:spacing w:after="160" w:line="300" w:lineRule="auto"/>
        <w:rPr>
          <w:rFonts w:ascii="Helvetica" w:hAnsi="Helvetica" w:cs="Times New Roman"/>
          <w:sz w:val="18"/>
          <w:szCs w:val="15"/>
        </w:rPr>
      </w:pPr>
    </w:p>
    <w:p w14:paraId="048477DB" w14:textId="68F6BBFC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5C96B1EC" w14:textId="0397C8DA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7984F002" w:rsidR="00FF22ED" w:rsidRPr="00FF22ED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000000" w:themeColor="text1"/>
          <w:sz w:val="18"/>
          <w:szCs w:val="15"/>
        </w:rPr>
      </w:pPr>
      <w:r w:rsidRPr="00FF22ED">
        <w:rPr>
          <w:rFonts w:asciiTheme="majorHAnsi" w:hAnsiTheme="majorHAnsi" w:cstheme="majorHAnsi"/>
          <w:sz w:val="18"/>
          <w:szCs w:val="15"/>
        </w:rPr>
        <w:t xml:space="preserve">Updated on August </w:t>
      </w:r>
      <w:r w:rsidR="008B29F1">
        <w:rPr>
          <w:rFonts w:asciiTheme="majorHAnsi" w:hAnsiTheme="majorHAnsi" w:cstheme="majorHAnsi"/>
          <w:sz w:val="18"/>
          <w:szCs w:val="15"/>
        </w:rPr>
        <w:t>2</w:t>
      </w:r>
      <w:r w:rsidR="0029538B">
        <w:rPr>
          <w:rFonts w:asciiTheme="majorHAnsi" w:hAnsiTheme="majorHAnsi" w:cstheme="majorHAnsi"/>
          <w:sz w:val="18"/>
          <w:szCs w:val="15"/>
        </w:rPr>
        <w:t>9</w:t>
      </w:r>
      <w:r w:rsidRPr="00FF22ED">
        <w:rPr>
          <w:rFonts w:asciiTheme="majorHAnsi" w:hAnsiTheme="majorHAnsi" w:cstheme="majorHAnsi"/>
          <w:sz w:val="18"/>
          <w:szCs w:val="15"/>
        </w:rPr>
        <w:t xml:space="preserve">, 2020 </w:t>
      </w:r>
    </w:p>
    <w:sectPr w:rsidR="00FF22ED" w:rsidRPr="00FF22ED" w:rsidSect="00C458D4">
      <w:footerReference w:type="default" r:id="rId16"/>
      <w:pgSz w:w="11900" w:h="16840"/>
      <w:pgMar w:top="810" w:right="1080" w:bottom="36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3B81FE" w14:textId="77777777" w:rsidR="00033EB4" w:rsidRDefault="00033EB4" w:rsidP="00C458D4">
      <w:r>
        <w:separator/>
      </w:r>
    </w:p>
  </w:endnote>
  <w:endnote w:type="continuationSeparator" w:id="0">
    <w:p w14:paraId="4924E203" w14:textId="77777777" w:rsidR="00033EB4" w:rsidRDefault="00033EB4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F6AB7D" w14:textId="77777777" w:rsidR="00033EB4" w:rsidRDefault="00033EB4" w:rsidP="00C458D4">
      <w:r>
        <w:separator/>
      </w:r>
    </w:p>
  </w:footnote>
  <w:footnote w:type="continuationSeparator" w:id="0">
    <w:p w14:paraId="49288675" w14:textId="77777777" w:rsidR="00033EB4" w:rsidRDefault="00033EB4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15FC3"/>
    <w:multiLevelType w:val="hybridMultilevel"/>
    <w:tmpl w:val="D032C248"/>
    <w:lvl w:ilvl="0" w:tplc="DD88462A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tKgFAMjYRZMtAAAA"/>
  </w:docVars>
  <w:rsids>
    <w:rsidRoot w:val="00DA2116"/>
    <w:rsid w:val="00033EB4"/>
    <w:rsid w:val="000A2200"/>
    <w:rsid w:val="000C47FD"/>
    <w:rsid w:val="00104F36"/>
    <w:rsid w:val="001317EA"/>
    <w:rsid w:val="001E163C"/>
    <w:rsid w:val="001F1FFF"/>
    <w:rsid w:val="00233AED"/>
    <w:rsid w:val="0029538B"/>
    <w:rsid w:val="00295569"/>
    <w:rsid w:val="002A235C"/>
    <w:rsid w:val="002A2CB2"/>
    <w:rsid w:val="002B2CC0"/>
    <w:rsid w:val="002B7D95"/>
    <w:rsid w:val="00307EF3"/>
    <w:rsid w:val="003728FB"/>
    <w:rsid w:val="0039589E"/>
    <w:rsid w:val="003A75BE"/>
    <w:rsid w:val="003B65A5"/>
    <w:rsid w:val="003C08C6"/>
    <w:rsid w:val="00433146"/>
    <w:rsid w:val="00470EDF"/>
    <w:rsid w:val="00483DF8"/>
    <w:rsid w:val="004A1EEC"/>
    <w:rsid w:val="00534531"/>
    <w:rsid w:val="005557F2"/>
    <w:rsid w:val="006860DD"/>
    <w:rsid w:val="006A3C2D"/>
    <w:rsid w:val="006B2BBB"/>
    <w:rsid w:val="006B3A38"/>
    <w:rsid w:val="006F3933"/>
    <w:rsid w:val="00713BDF"/>
    <w:rsid w:val="00757DF1"/>
    <w:rsid w:val="007961DF"/>
    <w:rsid w:val="008601D7"/>
    <w:rsid w:val="0086478D"/>
    <w:rsid w:val="008B29F1"/>
    <w:rsid w:val="009265A5"/>
    <w:rsid w:val="00931E18"/>
    <w:rsid w:val="00944496"/>
    <w:rsid w:val="0096151C"/>
    <w:rsid w:val="00983AF3"/>
    <w:rsid w:val="00997F19"/>
    <w:rsid w:val="00A1058D"/>
    <w:rsid w:val="00A626E2"/>
    <w:rsid w:val="00A935E0"/>
    <w:rsid w:val="00AD678B"/>
    <w:rsid w:val="00AE5BB2"/>
    <w:rsid w:val="00B373CB"/>
    <w:rsid w:val="00B51709"/>
    <w:rsid w:val="00B558E2"/>
    <w:rsid w:val="00BD5419"/>
    <w:rsid w:val="00BE43A4"/>
    <w:rsid w:val="00C458D4"/>
    <w:rsid w:val="00C45CE8"/>
    <w:rsid w:val="00CF2660"/>
    <w:rsid w:val="00D23D52"/>
    <w:rsid w:val="00D5731F"/>
    <w:rsid w:val="00DA2116"/>
    <w:rsid w:val="00DA64BD"/>
    <w:rsid w:val="00E50E85"/>
    <w:rsid w:val="00EE0372"/>
    <w:rsid w:val="00F34FB3"/>
    <w:rsid w:val="00F4194F"/>
    <w:rsid w:val="00F56677"/>
    <w:rsid w:val="00F64DFC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yan@lakeheadu.ca" TargetMode="External"/><Relationship Id="rId13" Type="http://schemas.openxmlformats.org/officeDocument/2006/relationships/hyperlink" Target="https://peizhiyan.github.io/www/draw.html" TargetMode="External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s://peizhiyan.github.io/" TargetMode="External"/><Relationship Id="rId12" Type="http://schemas.openxmlformats.org/officeDocument/2006/relationships/hyperlink" Target="https://www.youtube.com/watch?v=W8TxAPylE0Y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gif"/><Relationship Id="rId5" Type="http://schemas.openxmlformats.org/officeDocument/2006/relationships/footnotes" Target="footnotes.xml"/><Relationship Id="rId15" Type="http://schemas.openxmlformats.org/officeDocument/2006/relationships/hyperlink" Target="https://peizhiyan.github.io/js_codes/gomoku/index.html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timetable.lakeheadu.ca/scripts/return.course.description.php?c=COMP&amp;cn=3413" TargetMode="External"/><Relationship Id="rId14" Type="http://schemas.openxmlformats.org/officeDocument/2006/relationships/hyperlink" Target="https://github.com/PeizhiYan/ELA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C1AC6535CCFC6147B7B7B15F02907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BD4C3-F9F9-174D-B59A-49A41FD23563}"/>
      </w:docPartPr>
      <w:docPartBody>
        <w:p w:rsidR="00124399" w:rsidRDefault="008B3124" w:rsidP="008B3124">
          <w:pPr>
            <w:pStyle w:val="C1AC6535CCFC6147B7B7B15F029078A4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5755D"/>
    <w:rsid w:val="00124399"/>
    <w:rsid w:val="00167DB9"/>
    <w:rsid w:val="00232DA0"/>
    <w:rsid w:val="002E07E4"/>
    <w:rsid w:val="003567EF"/>
    <w:rsid w:val="00486EE3"/>
    <w:rsid w:val="005E0464"/>
    <w:rsid w:val="0060763E"/>
    <w:rsid w:val="006F4232"/>
    <w:rsid w:val="007D087D"/>
    <w:rsid w:val="00822B12"/>
    <w:rsid w:val="00855A2A"/>
    <w:rsid w:val="00891E8F"/>
    <w:rsid w:val="008B3124"/>
    <w:rsid w:val="0093312E"/>
    <w:rsid w:val="00975E84"/>
    <w:rsid w:val="00A96350"/>
    <w:rsid w:val="00B43245"/>
    <w:rsid w:val="00B71680"/>
    <w:rsid w:val="00BD5CEA"/>
    <w:rsid w:val="00DB7025"/>
    <w:rsid w:val="00E420BC"/>
    <w:rsid w:val="00E54D97"/>
    <w:rsid w:val="00F1451C"/>
    <w:rsid w:val="00F73451"/>
    <w:rsid w:val="00FC7089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paragraph" w:customStyle="1" w:styleId="C1AC6535CCFC6147B7B7B15F029078A4">
    <w:name w:val="C1AC6535CCFC6147B7B7B15F029078A4"/>
    <w:rsid w:val="008B312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3</Pages>
  <Words>1027</Words>
  <Characters>5859</Characters>
  <Application>Microsoft Office Word</Application>
  <DocSecurity>0</DocSecurity>
  <Lines>48</Lines>
  <Paragraphs>13</Paragraphs>
  <ScaleCrop>false</ScaleCrop>
  <Company/>
  <LinksUpToDate>false</LinksUpToDate>
  <CharactersWithSpaces>6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en Matthew</cp:lastModifiedBy>
  <cp:revision>59</cp:revision>
  <cp:lastPrinted>2020-03-09T05:25:00Z</cp:lastPrinted>
  <dcterms:created xsi:type="dcterms:W3CDTF">2020-03-09T05:27:00Z</dcterms:created>
  <dcterms:modified xsi:type="dcterms:W3CDTF">2020-08-29T15:21:00Z</dcterms:modified>
</cp:coreProperties>
</file>